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02268758d40c20bdf1b257c4f2decd5bc24cf7"/>
      <w:r>
        <w:rPr>
          <w:b/>
        </w:rPr>
        <w:t xml:space="preserve">ПРОТОКОЛ ПРО РЕЗУЛЬТАТИ ЗЕМЕЛЬНИХ ТОРГІВ № LRE001-UA-20240328-160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промислового призначення площею 0,7792 га, за кадастровим номером 6122686000:01:002:0532, що розташована на фасаді міжнародної траси М09 (Тернопіль-Львів-Рава-Руська), яка збігається з частиною європейського автомобільного маршруту Е372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7792 га, за кадастровим номером 6122686000:01:002:0532. Цільове призначення - 12.11 Для розміщення та експлуатації об'єктів дорожнього сервісу. Розташована за адресою: Тернопільська область, Тернопільський район, с.Тустоголов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7 558,2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 267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овк Роман Романович, ІПН/РНОКПП (ФОП): 24607176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7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7:50:27Z</dcterms:created>
  <dcterms:modified xsi:type="dcterms:W3CDTF">2024-05-20T17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